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A85EE" w14:textId="77777777" w:rsidR="003C4B1A" w:rsidRPr="00F2477E" w:rsidRDefault="00F2477E">
      <w:pPr>
        <w:rPr>
          <w:rFonts w:ascii="Arial" w:hAnsi="Arial" w:cs="Arial"/>
          <w:b/>
          <w:sz w:val="28"/>
          <w:szCs w:val="28"/>
        </w:rPr>
      </w:pP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33BF7C28" wp14:editId="540ADFF3">
            <wp:simplePos x="0" y="0"/>
            <wp:positionH relativeFrom="column">
              <wp:posOffset>5014235</wp:posOffset>
            </wp:positionH>
            <wp:positionV relativeFrom="paragraph">
              <wp:posOffset>0</wp:posOffset>
            </wp:positionV>
            <wp:extent cx="1283133" cy="1283133"/>
            <wp:effectExtent l="0" t="0" r="0" b="0"/>
            <wp:wrapSquare wrapText="bothSides"/>
            <wp:docPr id="1" name="Picture 1" descr="Image result for glucose molec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lucose molecul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133" cy="1283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B1A" w:rsidRPr="00F2477E">
        <w:rPr>
          <w:rFonts w:ascii="Arial" w:hAnsi="Arial" w:cs="Arial"/>
          <w:b/>
          <w:sz w:val="28"/>
          <w:szCs w:val="28"/>
        </w:rPr>
        <w:t xml:space="preserve">Empirical </w:t>
      </w:r>
      <w:r w:rsidR="00483D63" w:rsidRPr="00F2477E">
        <w:rPr>
          <w:rFonts w:ascii="Arial" w:hAnsi="Arial" w:cs="Arial"/>
          <w:b/>
          <w:sz w:val="28"/>
          <w:szCs w:val="28"/>
        </w:rPr>
        <w:t>and Molecular F</w:t>
      </w:r>
      <w:r w:rsidR="003C4B1A" w:rsidRPr="00F2477E">
        <w:rPr>
          <w:rFonts w:ascii="Arial" w:hAnsi="Arial" w:cs="Arial"/>
          <w:b/>
          <w:sz w:val="28"/>
          <w:szCs w:val="28"/>
        </w:rPr>
        <w:t>ormula</w:t>
      </w:r>
      <w:r w:rsidR="00483D63" w:rsidRPr="00F2477E">
        <w:rPr>
          <w:rFonts w:ascii="Arial" w:hAnsi="Arial" w:cs="Arial"/>
          <w:b/>
          <w:sz w:val="28"/>
          <w:szCs w:val="28"/>
        </w:rPr>
        <w:t>s</w:t>
      </w:r>
      <w:r w:rsidRPr="00F2477E">
        <w:t xml:space="preserve"> </w:t>
      </w:r>
    </w:p>
    <w:p w14:paraId="68C0AFD5" w14:textId="26AC31F7" w:rsidR="003C4B1A" w:rsidRPr="00F2477E" w:rsidRDefault="003C4B1A">
      <w:p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The </w:t>
      </w:r>
      <w:r w:rsidRPr="00F2477E">
        <w:rPr>
          <w:rFonts w:ascii="Arial" w:hAnsi="Arial" w:cs="Arial"/>
          <w:b/>
          <w:u w:val="single"/>
        </w:rPr>
        <w:t>empirical formula</w:t>
      </w:r>
      <w:r w:rsidRPr="00F2477E">
        <w:rPr>
          <w:rFonts w:ascii="Arial" w:hAnsi="Arial" w:cs="Arial"/>
        </w:rPr>
        <w:t xml:space="preserve"> is </w:t>
      </w:r>
      <w:r w:rsidR="00C21EE6">
        <w:rPr>
          <w:rFonts w:ascii="Arial" w:hAnsi="Arial" w:cs="Arial"/>
        </w:rPr>
        <w:t>the smallest whole-number</w:t>
      </w:r>
      <w:r w:rsidRPr="00F2477E">
        <w:rPr>
          <w:rFonts w:ascii="Arial" w:hAnsi="Arial" w:cs="Arial"/>
        </w:rPr>
        <w:t xml:space="preserve"> ratio of the elements in a </w:t>
      </w:r>
      <w:r w:rsidR="007519C5" w:rsidRPr="00F2477E">
        <w:rPr>
          <w:rFonts w:ascii="Arial" w:hAnsi="Arial" w:cs="Arial"/>
        </w:rPr>
        <w:t>compound</w:t>
      </w:r>
      <w:r w:rsidRPr="00F2477E">
        <w:rPr>
          <w:rFonts w:ascii="Arial" w:hAnsi="Arial" w:cs="Arial"/>
        </w:rPr>
        <w:t>.</w:t>
      </w:r>
    </w:p>
    <w:p w14:paraId="43267D4F" w14:textId="0FAF6AC5" w:rsidR="00483D63" w:rsidRPr="00F2477E" w:rsidRDefault="00483D63">
      <w:p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The </w:t>
      </w:r>
      <w:r w:rsidRPr="00F2477E">
        <w:rPr>
          <w:rFonts w:ascii="Arial" w:hAnsi="Arial" w:cs="Arial"/>
          <w:b/>
          <w:u w:val="single"/>
        </w:rPr>
        <w:t>molecular formula</w:t>
      </w:r>
      <w:r w:rsidRPr="00F2477E">
        <w:rPr>
          <w:rFonts w:ascii="Arial" w:hAnsi="Arial" w:cs="Arial"/>
        </w:rPr>
        <w:t xml:space="preserve"> is the number of each element in a </w:t>
      </w:r>
      <w:r w:rsidR="004C112B" w:rsidRPr="00F2477E">
        <w:rPr>
          <w:rFonts w:ascii="Arial" w:hAnsi="Arial" w:cs="Arial"/>
        </w:rPr>
        <w:t>molecule.</w:t>
      </w:r>
    </w:p>
    <w:p w14:paraId="36A22501" w14:textId="77777777" w:rsidR="003C4B1A" w:rsidRPr="003D75D9" w:rsidRDefault="003C4B1A">
      <w:pPr>
        <w:rPr>
          <w:rFonts w:ascii="Arial" w:hAnsi="Arial" w:cs="Arial"/>
          <w:b/>
        </w:rPr>
      </w:pPr>
      <w:r w:rsidRPr="003D75D9">
        <w:rPr>
          <w:rFonts w:ascii="Arial" w:hAnsi="Arial" w:cs="Arial"/>
          <w:b/>
        </w:rPr>
        <w:t>Examples</w:t>
      </w:r>
    </w:p>
    <w:p w14:paraId="05726106" w14:textId="77777777" w:rsidR="003C4B1A" w:rsidRPr="00F2477E" w:rsidRDefault="007519C5" w:rsidP="00483D63">
      <w:pPr>
        <w:tabs>
          <w:tab w:val="left" w:pos="7360"/>
        </w:tabs>
        <w:rPr>
          <w:rFonts w:ascii="Arial" w:hAnsi="Arial" w:cs="Arial"/>
        </w:rPr>
      </w:pPr>
      <w:r w:rsidRPr="00F2477E">
        <w:rPr>
          <w:rFonts w:ascii="Arial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3E49D0" wp14:editId="30A296EA">
                <wp:simplePos x="0" y="0"/>
                <wp:positionH relativeFrom="margin">
                  <wp:posOffset>3861086</wp:posOffset>
                </wp:positionH>
                <wp:positionV relativeFrom="paragraph">
                  <wp:posOffset>173058</wp:posOffset>
                </wp:positionV>
                <wp:extent cx="2163482" cy="1356659"/>
                <wp:effectExtent l="0" t="0" r="825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3482" cy="13566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51F04" w14:textId="77777777" w:rsidR="002A72AB" w:rsidRPr="00483D63" w:rsidRDefault="002A72A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ip:</w:t>
                            </w:r>
                          </w:p>
                          <w:p w14:paraId="24739F71" w14:textId="77777777" w:rsidR="002A72AB" w:rsidRPr="00483D63" w:rsidRDefault="002A72AB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83D63">
                              <w:rPr>
                                <w:rFonts w:ascii="Arial" w:hAnsi="Arial" w:cs="Arial"/>
                              </w:rPr>
                              <w:t>The formula for ionic and covalent network compounds is always given as the simplest ratio (empirical formula) as they do not form molecu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3E49D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4pt;margin-top:13.65pt;width:170.35pt;height:106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" fillcolor="white [3201]" stroked="f" strokeweight=".5pt">
                <v:textbox>
                  <w:txbxContent>
                    <w:p w14:paraId="29B51F04" w14:textId="77777777" w:rsidR="002A72AB" w:rsidRPr="00483D63" w:rsidRDefault="002A72A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ip:</w:t>
                      </w:r>
                    </w:p>
                    <w:p w14:paraId="24739F71" w14:textId="77777777" w:rsidR="002A72AB" w:rsidRPr="00483D63" w:rsidRDefault="002A72AB">
                      <w:pPr>
                        <w:rPr>
                          <w:rFonts w:ascii="Arial" w:hAnsi="Arial" w:cs="Arial"/>
                        </w:rPr>
                      </w:pPr>
                      <w:r w:rsidRPr="00483D63">
                        <w:rPr>
                          <w:rFonts w:ascii="Arial" w:hAnsi="Arial" w:cs="Arial"/>
                        </w:rPr>
                        <w:t>The formula for ionic and covalent network compounds is always given as the simplest ratio (empirical formula) as they do not form molecul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4B1A" w:rsidRPr="00F2477E">
        <w:rPr>
          <w:rFonts w:ascii="Arial" w:hAnsi="Arial" w:cs="Arial"/>
          <w:noProof/>
          <w:lang w:eastAsia="en-AU"/>
        </w:rPr>
        <w:drawing>
          <wp:inline distT="0" distB="0" distL="0" distR="0" wp14:anchorId="68846D7E" wp14:editId="3B69567C">
            <wp:extent cx="3104147" cy="1719946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pirical formul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9291" cy="176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D63" w:rsidRPr="00F2477E">
        <w:rPr>
          <w:rFonts w:ascii="Arial" w:hAnsi="Arial" w:cs="Arial"/>
        </w:rPr>
        <w:tab/>
      </w:r>
    </w:p>
    <w:p w14:paraId="1000C580" w14:textId="77777777" w:rsidR="003857D9" w:rsidRPr="00F2477E" w:rsidRDefault="005D4DC5">
      <w:pPr>
        <w:rPr>
          <w:rFonts w:ascii="Arial" w:hAnsi="Arial" w:cs="Arial"/>
          <w:b/>
        </w:rPr>
      </w:pPr>
      <w:r w:rsidRPr="00F2477E">
        <w:rPr>
          <w:rFonts w:ascii="Arial" w:hAnsi="Arial" w:cs="Arial"/>
          <w:b/>
        </w:rPr>
        <w:t xml:space="preserve">Calculating </w:t>
      </w:r>
      <w:r w:rsidR="00D94263" w:rsidRPr="00F2477E">
        <w:rPr>
          <w:rFonts w:ascii="Arial" w:hAnsi="Arial" w:cs="Arial"/>
          <w:b/>
        </w:rPr>
        <w:t xml:space="preserve">the Empirical Formula of a Compound </w:t>
      </w:r>
    </w:p>
    <w:p w14:paraId="08A57A53" w14:textId="77777777" w:rsidR="005D4DC5" w:rsidRPr="00F2477E" w:rsidRDefault="0054353B" w:rsidP="005D4DC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Determine the</w:t>
      </w:r>
      <w:r w:rsidR="005D4DC5" w:rsidRPr="00F2477E">
        <w:rPr>
          <w:rFonts w:ascii="Arial" w:hAnsi="Arial" w:cs="Arial"/>
        </w:rPr>
        <w:t xml:space="preserve"> mass of each element</w:t>
      </w:r>
      <w:r w:rsidR="00991E7B" w:rsidRPr="00F2477E">
        <w:rPr>
          <w:rFonts w:ascii="Arial" w:hAnsi="Arial" w:cs="Arial"/>
        </w:rPr>
        <w:t xml:space="preserve"> (if not given)</w:t>
      </w:r>
    </w:p>
    <w:p w14:paraId="4F5265D1" w14:textId="77777777" w:rsidR="005D4DC5" w:rsidRPr="00F2477E" w:rsidRDefault="005D4DC5" w:rsidP="005D4DC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Calculate the number of moles of each element</w:t>
      </w:r>
    </w:p>
    <w:p w14:paraId="2718EE73" w14:textId="77777777" w:rsidR="005D4DC5" w:rsidRPr="00F2477E" w:rsidRDefault="005D4DC5" w:rsidP="005D4DC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Determine the simplest </w:t>
      </w:r>
      <w:r w:rsidR="004B7693" w:rsidRPr="00F2477E">
        <w:rPr>
          <w:rFonts w:ascii="Arial" w:hAnsi="Arial" w:cs="Arial"/>
        </w:rPr>
        <w:t xml:space="preserve">whole number </w:t>
      </w:r>
      <w:r w:rsidRPr="00F2477E">
        <w:rPr>
          <w:rFonts w:ascii="Arial" w:hAnsi="Arial" w:cs="Arial"/>
        </w:rPr>
        <w:t>ratio of each element</w:t>
      </w:r>
    </w:p>
    <w:p w14:paraId="02807E5C" w14:textId="7F6317E9" w:rsidR="005D4DC5" w:rsidRPr="00F2477E" w:rsidRDefault="005D4DC5" w:rsidP="005D4DC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Write </w:t>
      </w:r>
      <w:r w:rsidR="00F3294C">
        <w:rPr>
          <w:rFonts w:ascii="Arial" w:hAnsi="Arial" w:cs="Arial"/>
        </w:rPr>
        <w:t xml:space="preserve">the </w:t>
      </w:r>
      <w:r w:rsidRPr="00F2477E">
        <w:rPr>
          <w:rFonts w:ascii="Arial" w:hAnsi="Arial" w:cs="Arial"/>
        </w:rPr>
        <w:t xml:space="preserve">formula by applying </w:t>
      </w:r>
      <w:r w:rsidR="00F3294C">
        <w:rPr>
          <w:rFonts w:ascii="Arial" w:hAnsi="Arial" w:cs="Arial"/>
        </w:rPr>
        <w:t xml:space="preserve">the </w:t>
      </w:r>
      <w:proofErr w:type="gramStart"/>
      <w:r w:rsidRPr="00F2477E">
        <w:rPr>
          <w:rFonts w:ascii="Arial" w:hAnsi="Arial" w:cs="Arial"/>
        </w:rPr>
        <w:t>ratio</w:t>
      </w:r>
      <w:proofErr w:type="gramEnd"/>
    </w:p>
    <w:p w14:paraId="167C34F7" w14:textId="77777777" w:rsidR="005D4DC5" w:rsidRPr="00F2477E" w:rsidRDefault="0026586A">
      <w:pPr>
        <w:rPr>
          <w:rFonts w:ascii="Arial" w:hAnsi="Arial" w:cs="Arial"/>
          <w:b/>
        </w:rPr>
      </w:pPr>
      <w:r w:rsidRPr="00F2477E">
        <w:rPr>
          <w:rFonts w:ascii="Arial" w:hAnsi="Arial" w:cs="Arial"/>
          <w:b/>
        </w:rPr>
        <w:t>Example 1a</w:t>
      </w:r>
    </w:p>
    <w:p w14:paraId="1E9512DD" w14:textId="2189FD14" w:rsidR="002A72AB" w:rsidRPr="00F2477E" w:rsidRDefault="0054353B" w:rsidP="002A72AB">
      <w:pPr>
        <w:rPr>
          <w:rFonts w:ascii="Arial" w:hAnsi="Arial" w:cs="Arial"/>
        </w:rPr>
      </w:pPr>
      <w:r w:rsidRPr="00F2477E">
        <w:rPr>
          <w:rFonts w:ascii="Arial" w:eastAsia="Times New Roman" w:hAnsi="Arial" w:cs="Arial"/>
          <w:lang w:eastAsia="en-AU"/>
        </w:rPr>
        <w:t xml:space="preserve">A compound </w:t>
      </w:r>
      <w:r w:rsidR="00F3294C">
        <w:rPr>
          <w:rFonts w:ascii="Arial" w:eastAsia="Times New Roman" w:hAnsi="Arial" w:cs="Arial"/>
          <w:lang w:eastAsia="en-AU"/>
        </w:rPr>
        <w:t>contains</w:t>
      </w:r>
      <w:r w:rsidRPr="00F2477E">
        <w:rPr>
          <w:rFonts w:ascii="Arial" w:eastAsia="Times New Roman" w:hAnsi="Arial" w:cs="Arial"/>
          <w:lang w:eastAsia="en-AU"/>
        </w:rPr>
        <w:t xml:space="preserve"> 50.05 % sulfur and 49.95 % oxygen by weight. </w:t>
      </w:r>
      <w:r w:rsidR="002A72AB" w:rsidRPr="00F2477E">
        <w:rPr>
          <w:rFonts w:ascii="Arial" w:hAnsi="Arial" w:cs="Arial"/>
        </w:rPr>
        <w:t xml:space="preserve">The molecular weight of the compound is 64.07 g/mol. What is its molecular formula? </w:t>
      </w:r>
    </w:p>
    <w:p w14:paraId="033A08CE" w14:textId="58016653" w:rsidR="0054353B" w:rsidRPr="00F2477E" w:rsidRDefault="0054353B" w:rsidP="009D7344">
      <w:pPr>
        <w:spacing w:after="120" w:line="240" w:lineRule="auto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b/>
          <w:bCs/>
          <w:lang w:eastAsia="en-AU"/>
        </w:rPr>
        <w:t>Solution:</w:t>
      </w:r>
      <w:r w:rsidRPr="00F2477E">
        <w:rPr>
          <w:rFonts w:ascii="Arial" w:eastAsia="Times New Roman" w:hAnsi="Arial" w:cs="Arial"/>
          <w:lang w:eastAsia="en-AU"/>
        </w:rPr>
        <w:t xml:space="preserve"> </w:t>
      </w:r>
    </w:p>
    <w:p w14:paraId="64706CAC" w14:textId="77777777" w:rsidR="0054353B" w:rsidRPr="00F2477E" w:rsidRDefault="0054353B" w:rsidP="003D75D9">
      <w:pPr>
        <w:spacing w:after="120" w:line="240" w:lineRule="auto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 xml:space="preserve">1) Assume 100 g of the compound is present. </w:t>
      </w:r>
      <w:r w:rsidR="00D94263" w:rsidRPr="00F2477E">
        <w:rPr>
          <w:rFonts w:ascii="Arial" w:eastAsia="Times New Roman" w:hAnsi="Arial" w:cs="Arial"/>
          <w:lang w:eastAsia="en-AU"/>
        </w:rPr>
        <w:t>This changes</w:t>
      </w:r>
      <w:r w:rsidRPr="00F2477E">
        <w:rPr>
          <w:rFonts w:ascii="Arial" w:eastAsia="Times New Roman" w:hAnsi="Arial" w:cs="Arial"/>
          <w:lang w:eastAsia="en-AU"/>
        </w:rPr>
        <w:t xml:space="preserve"> the </w:t>
      </w:r>
      <w:r w:rsidR="00D94263" w:rsidRPr="00F2477E">
        <w:rPr>
          <w:rFonts w:ascii="Arial" w:eastAsia="Times New Roman" w:hAnsi="Arial" w:cs="Arial"/>
          <w:lang w:eastAsia="en-AU"/>
        </w:rPr>
        <w:t>values</w:t>
      </w:r>
      <w:r w:rsidRPr="00F2477E">
        <w:rPr>
          <w:rFonts w:ascii="Arial" w:eastAsia="Times New Roman" w:hAnsi="Arial" w:cs="Arial"/>
          <w:lang w:eastAsia="en-AU"/>
        </w:rPr>
        <w:t xml:space="preserve"> to grams: </w:t>
      </w:r>
    </w:p>
    <w:p w14:paraId="4805F846" w14:textId="77777777" w:rsidR="0054353B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mass(S) = 50.05 g</w:t>
      </w:r>
    </w:p>
    <w:p w14:paraId="28127497" w14:textId="77777777" w:rsidR="0054353B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mass(O) = 49.95 g</w:t>
      </w:r>
    </w:p>
    <w:p w14:paraId="670F928E" w14:textId="77777777" w:rsidR="0054353B" w:rsidRPr="00F2477E" w:rsidRDefault="0054353B" w:rsidP="003D75D9">
      <w:pPr>
        <w:spacing w:after="120" w:line="240" w:lineRule="auto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 xml:space="preserve">2) Convert the masses to moles: </w:t>
      </w:r>
    </w:p>
    <w:p w14:paraId="5B763949" w14:textId="77777777" w:rsidR="0054353B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moles (S) = 50.05 g / 32.066 = 1.5608 mol</w:t>
      </w:r>
    </w:p>
    <w:p w14:paraId="61808E58" w14:textId="77777777" w:rsidR="0054353B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moles (O) =  49.95 g / 16.00  = 3.1212 mol</w:t>
      </w:r>
    </w:p>
    <w:p w14:paraId="1BE1A43B" w14:textId="77777777" w:rsidR="0054353B" w:rsidRPr="00F2477E" w:rsidRDefault="0054353B" w:rsidP="003D75D9">
      <w:pPr>
        <w:spacing w:after="120" w:line="240" w:lineRule="auto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 xml:space="preserve">3) Divide by the lowest, seeking the smallest whole-number ratio: </w:t>
      </w:r>
    </w:p>
    <w:p w14:paraId="3A66323E" w14:textId="77777777" w:rsidR="003C4B1A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 xml:space="preserve">S </w:t>
      </w:r>
      <w:r w:rsidR="003C4B1A" w:rsidRPr="00F2477E">
        <w:rPr>
          <w:rFonts w:ascii="Arial" w:eastAsia="Times New Roman" w:hAnsi="Arial" w:cs="Arial"/>
          <w:lang w:eastAsia="en-AU"/>
        </w:rPr>
        <w:t>=  1.5608 / 1.5608 = 1</w:t>
      </w:r>
    </w:p>
    <w:p w14:paraId="7DA240F2" w14:textId="77777777" w:rsidR="0054353B" w:rsidRPr="00F2477E" w:rsidRDefault="0054353B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 xml:space="preserve">O </w:t>
      </w:r>
      <w:r w:rsidR="003C4B1A" w:rsidRPr="00F2477E">
        <w:rPr>
          <w:rFonts w:ascii="Arial" w:eastAsia="Times New Roman" w:hAnsi="Arial" w:cs="Arial"/>
          <w:lang w:eastAsia="en-AU"/>
        </w:rPr>
        <w:t xml:space="preserve">= </w:t>
      </w:r>
      <w:r w:rsidRPr="00F2477E">
        <w:rPr>
          <w:rFonts w:ascii="Arial" w:eastAsia="Times New Roman" w:hAnsi="Arial" w:cs="Arial"/>
          <w:lang w:eastAsia="en-AU"/>
        </w:rPr>
        <w:t>3.1212 / 1.5608 = 2</w:t>
      </w:r>
    </w:p>
    <w:p w14:paraId="54A28E9B" w14:textId="77777777" w:rsidR="003C4B1A" w:rsidRPr="00F2477E" w:rsidRDefault="003C4B1A" w:rsidP="003D75D9">
      <w:pPr>
        <w:spacing w:after="120" w:line="240" w:lineRule="auto"/>
        <w:ind w:left="720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S:O = 1:2</w:t>
      </w:r>
    </w:p>
    <w:p w14:paraId="7B45B289" w14:textId="6566B26A" w:rsidR="003C4B1A" w:rsidRPr="00F2477E" w:rsidRDefault="003C4B1A" w:rsidP="003D75D9">
      <w:pPr>
        <w:spacing w:after="120" w:line="240" w:lineRule="auto"/>
        <w:rPr>
          <w:rFonts w:ascii="Arial" w:eastAsia="Times New Roman" w:hAnsi="Arial" w:cs="Arial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NB If this ratio is not a whole number ratio</w:t>
      </w:r>
      <w:r w:rsidR="00F3294C">
        <w:rPr>
          <w:rFonts w:ascii="Arial" w:eastAsia="Times New Roman" w:hAnsi="Arial" w:cs="Arial"/>
          <w:lang w:eastAsia="en-AU"/>
        </w:rPr>
        <w:t>,</w:t>
      </w:r>
      <w:r w:rsidRPr="00F2477E">
        <w:rPr>
          <w:rFonts w:ascii="Arial" w:eastAsia="Times New Roman" w:hAnsi="Arial" w:cs="Arial"/>
          <w:lang w:eastAsia="en-AU"/>
        </w:rPr>
        <w:t xml:space="preserve"> multiply both sides by the number required to produce whole </w:t>
      </w:r>
      <w:proofErr w:type="gramStart"/>
      <w:r w:rsidRPr="00F2477E">
        <w:rPr>
          <w:rFonts w:ascii="Arial" w:eastAsia="Times New Roman" w:hAnsi="Arial" w:cs="Arial"/>
          <w:lang w:eastAsia="en-AU"/>
        </w:rPr>
        <w:t>numbers</w:t>
      </w:r>
      <w:proofErr w:type="gramEnd"/>
    </w:p>
    <w:p w14:paraId="3BDF36FE" w14:textId="77777777" w:rsidR="003D75D9" w:rsidRDefault="0054353B" w:rsidP="003D75D9">
      <w:pPr>
        <w:spacing w:after="120" w:line="240" w:lineRule="auto"/>
        <w:rPr>
          <w:rFonts w:ascii="Arial" w:eastAsia="Times New Roman" w:hAnsi="Arial" w:cs="Arial"/>
          <w:vertAlign w:val="subscript"/>
          <w:lang w:eastAsia="en-AU"/>
        </w:rPr>
      </w:pPr>
      <w:r w:rsidRPr="00F2477E">
        <w:rPr>
          <w:rFonts w:ascii="Arial" w:eastAsia="Times New Roman" w:hAnsi="Arial" w:cs="Arial"/>
          <w:lang w:eastAsia="en-AU"/>
        </w:rPr>
        <w:t>4) Write the empirical formula: SO</w:t>
      </w:r>
      <w:r w:rsidRPr="00F2477E">
        <w:rPr>
          <w:rFonts w:ascii="Arial" w:eastAsia="Times New Roman" w:hAnsi="Arial" w:cs="Arial"/>
          <w:vertAlign w:val="subscript"/>
          <w:lang w:eastAsia="en-AU"/>
        </w:rPr>
        <w:t>2</w:t>
      </w:r>
    </w:p>
    <w:p w14:paraId="7D4D869C" w14:textId="77777777" w:rsidR="003D75D9" w:rsidRDefault="009D7344" w:rsidP="009D7344">
      <w:pPr>
        <w:tabs>
          <w:tab w:val="left" w:pos="599"/>
        </w:tabs>
        <w:rPr>
          <w:rFonts w:ascii="Arial" w:hAnsi="Arial" w:cs="Arial"/>
          <w:b/>
        </w:rPr>
      </w:pPr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5327B979" wp14:editId="36033C69">
            <wp:simplePos x="0" y="0"/>
            <wp:positionH relativeFrom="margin">
              <wp:posOffset>964315</wp:posOffset>
            </wp:positionH>
            <wp:positionV relativeFrom="paragraph">
              <wp:posOffset>126849</wp:posOffset>
            </wp:positionV>
            <wp:extent cx="4071051" cy="1215505"/>
            <wp:effectExtent l="0" t="0" r="5715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1051" cy="121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</w:rPr>
        <w:tab/>
      </w:r>
    </w:p>
    <w:p w14:paraId="223214CC" w14:textId="77777777" w:rsidR="009D7344" w:rsidRDefault="009D7344" w:rsidP="009D7344">
      <w:pPr>
        <w:tabs>
          <w:tab w:val="left" w:pos="599"/>
        </w:tabs>
        <w:rPr>
          <w:rFonts w:ascii="Arial" w:hAnsi="Arial" w:cs="Arial"/>
          <w:b/>
        </w:rPr>
      </w:pPr>
    </w:p>
    <w:p w14:paraId="76548EFA" w14:textId="77777777" w:rsidR="009D7344" w:rsidRDefault="009D7344" w:rsidP="009D7344">
      <w:pPr>
        <w:tabs>
          <w:tab w:val="left" w:pos="599"/>
        </w:tabs>
        <w:rPr>
          <w:rFonts w:ascii="Arial" w:hAnsi="Arial" w:cs="Arial"/>
          <w:b/>
        </w:rPr>
      </w:pPr>
    </w:p>
    <w:p w14:paraId="24FE07DB" w14:textId="77777777" w:rsidR="009D7344" w:rsidRDefault="009D7344" w:rsidP="009D7344">
      <w:pPr>
        <w:tabs>
          <w:tab w:val="left" w:pos="599"/>
        </w:tabs>
        <w:rPr>
          <w:rFonts w:ascii="Arial" w:hAnsi="Arial" w:cs="Arial"/>
          <w:b/>
        </w:rPr>
      </w:pPr>
    </w:p>
    <w:p w14:paraId="408019ED" w14:textId="77777777" w:rsidR="009D7344" w:rsidRDefault="009D7344" w:rsidP="009D7344">
      <w:pPr>
        <w:tabs>
          <w:tab w:val="left" w:pos="599"/>
        </w:tabs>
        <w:rPr>
          <w:rFonts w:ascii="Arial" w:hAnsi="Arial" w:cs="Arial"/>
          <w:b/>
        </w:rPr>
      </w:pPr>
    </w:p>
    <w:p w14:paraId="0D6F69E0" w14:textId="77777777" w:rsidR="009D7344" w:rsidRDefault="009D7344" w:rsidP="009D7344">
      <w:pPr>
        <w:tabs>
          <w:tab w:val="left" w:pos="599"/>
        </w:tabs>
        <w:rPr>
          <w:rFonts w:ascii="Arial" w:hAnsi="Arial" w:cs="Arial"/>
          <w:b/>
        </w:rPr>
      </w:pPr>
    </w:p>
    <w:p w14:paraId="063D6283" w14:textId="77777777" w:rsidR="008C7B30" w:rsidRDefault="008C7B30" w:rsidP="00E403E8">
      <w:pPr>
        <w:rPr>
          <w:rFonts w:ascii="Arial" w:hAnsi="Arial" w:cs="Arial"/>
          <w:b/>
        </w:rPr>
      </w:pPr>
    </w:p>
    <w:p w14:paraId="7BF8EE8A" w14:textId="77777777" w:rsidR="00E403E8" w:rsidRPr="00F2477E" w:rsidRDefault="00E403E8" w:rsidP="00E403E8">
      <w:pPr>
        <w:rPr>
          <w:rFonts w:ascii="Arial" w:hAnsi="Arial" w:cs="Arial"/>
          <w:b/>
        </w:rPr>
      </w:pPr>
      <w:r w:rsidRPr="00F2477E">
        <w:rPr>
          <w:rFonts w:ascii="Arial" w:hAnsi="Arial" w:cs="Arial"/>
          <w:b/>
        </w:rPr>
        <w:t>Calculating the Molecular Formula</w:t>
      </w:r>
      <w:r w:rsidR="00991E7B" w:rsidRPr="00F2477E">
        <w:rPr>
          <w:rFonts w:ascii="Arial" w:hAnsi="Arial" w:cs="Arial"/>
          <w:b/>
        </w:rPr>
        <w:t xml:space="preserve"> from </w:t>
      </w:r>
      <w:r w:rsidR="00D94263" w:rsidRPr="00F2477E">
        <w:rPr>
          <w:rFonts w:ascii="Arial" w:hAnsi="Arial" w:cs="Arial"/>
          <w:b/>
        </w:rPr>
        <w:t>an</w:t>
      </w:r>
      <w:r w:rsidR="00991E7B" w:rsidRPr="00F2477E">
        <w:rPr>
          <w:rFonts w:ascii="Arial" w:hAnsi="Arial" w:cs="Arial"/>
          <w:b/>
        </w:rPr>
        <w:t xml:space="preserve"> </w:t>
      </w:r>
      <w:r w:rsidR="00D94263" w:rsidRPr="00F2477E">
        <w:rPr>
          <w:rFonts w:ascii="Arial" w:hAnsi="Arial" w:cs="Arial"/>
          <w:b/>
        </w:rPr>
        <w:t>Empirical F</w:t>
      </w:r>
      <w:r w:rsidR="00991E7B" w:rsidRPr="00F2477E">
        <w:rPr>
          <w:rFonts w:ascii="Arial" w:hAnsi="Arial" w:cs="Arial"/>
          <w:b/>
        </w:rPr>
        <w:t>ormula</w:t>
      </w:r>
    </w:p>
    <w:p w14:paraId="17E411C1" w14:textId="77777777" w:rsidR="00E403E8" w:rsidRPr="00F2477E" w:rsidRDefault="00E403E8" w:rsidP="00A90A0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Calculate the empirical formula</w:t>
      </w:r>
      <w:r w:rsidR="00991E7B" w:rsidRPr="00F2477E">
        <w:rPr>
          <w:rFonts w:ascii="Arial" w:hAnsi="Arial" w:cs="Arial"/>
        </w:rPr>
        <w:t xml:space="preserve"> (if required)</w:t>
      </w:r>
    </w:p>
    <w:p w14:paraId="2389E910" w14:textId="77777777" w:rsidR="00E403E8" w:rsidRPr="00F2477E" w:rsidRDefault="00991E7B" w:rsidP="00A90A0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Determine the empirical </w:t>
      </w:r>
      <w:r w:rsidR="00E403E8" w:rsidRPr="00F2477E">
        <w:rPr>
          <w:rFonts w:ascii="Arial" w:hAnsi="Arial" w:cs="Arial"/>
        </w:rPr>
        <w:t>formula mass</w:t>
      </w:r>
    </w:p>
    <w:p w14:paraId="7CBEDD61" w14:textId="77777777" w:rsidR="00E403E8" w:rsidRPr="00F2477E" w:rsidRDefault="00A66083" w:rsidP="00A90A0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Determine the </w:t>
      </w:r>
      <w:r w:rsidR="003866C0" w:rsidRPr="00F2477E">
        <w:rPr>
          <w:rFonts w:ascii="Arial" w:hAnsi="Arial" w:cs="Arial"/>
        </w:rPr>
        <w:t>number of formula</w:t>
      </w:r>
      <w:r w:rsidR="00991E7B" w:rsidRPr="00F2477E">
        <w:rPr>
          <w:rFonts w:ascii="Arial" w:hAnsi="Arial" w:cs="Arial"/>
        </w:rPr>
        <w:t xml:space="preserve"> units in the molecular formula (divide the molecular formula mass by the empirical formula mass)</w:t>
      </w:r>
      <w:r w:rsidRPr="00F2477E">
        <w:rPr>
          <w:rFonts w:ascii="Arial" w:hAnsi="Arial" w:cs="Arial"/>
        </w:rPr>
        <w:t>.</w:t>
      </w:r>
    </w:p>
    <w:p w14:paraId="413FD8E2" w14:textId="1FFCD2EC" w:rsidR="00A66083" w:rsidRPr="00F2477E" w:rsidRDefault="00A66083" w:rsidP="00A90A0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If required</w:t>
      </w:r>
      <w:r w:rsidR="0053565E">
        <w:rPr>
          <w:rFonts w:ascii="Arial" w:hAnsi="Arial" w:cs="Arial"/>
        </w:rPr>
        <w:t>,</w:t>
      </w:r>
      <w:r w:rsidRPr="00F2477E">
        <w:rPr>
          <w:rFonts w:ascii="Arial" w:hAnsi="Arial" w:cs="Arial"/>
        </w:rPr>
        <w:t xml:space="preserve"> rewrite the formula.</w:t>
      </w:r>
    </w:p>
    <w:p w14:paraId="49703FAD" w14:textId="77777777" w:rsidR="00A90A0D" w:rsidRPr="00F2477E" w:rsidRDefault="0026586A" w:rsidP="00E403E8">
      <w:pPr>
        <w:rPr>
          <w:rFonts w:ascii="Arial" w:hAnsi="Arial" w:cs="Arial"/>
          <w:b/>
        </w:rPr>
      </w:pPr>
      <w:r w:rsidRPr="00F2477E">
        <w:rPr>
          <w:rFonts w:ascii="Arial" w:hAnsi="Arial" w:cs="Arial"/>
          <w:b/>
        </w:rPr>
        <w:t>Example 1b</w:t>
      </w:r>
    </w:p>
    <w:p w14:paraId="7247A710" w14:textId="18372453" w:rsidR="00A90A0D" w:rsidRPr="00F2477E" w:rsidRDefault="00A90A0D" w:rsidP="00E403E8">
      <w:pPr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The </w:t>
      </w:r>
      <w:r w:rsidR="0053565E">
        <w:rPr>
          <w:rFonts w:ascii="Arial" w:hAnsi="Arial" w:cs="Arial"/>
        </w:rPr>
        <w:t>compound's molecular weight</w:t>
      </w:r>
      <w:r w:rsidR="00E53A42" w:rsidRPr="00F2477E">
        <w:rPr>
          <w:rFonts w:ascii="Arial" w:hAnsi="Arial" w:cs="Arial"/>
        </w:rPr>
        <w:t xml:space="preserve"> in problem 1</w:t>
      </w:r>
      <w:r w:rsidRPr="00F2477E">
        <w:rPr>
          <w:rFonts w:ascii="Arial" w:hAnsi="Arial" w:cs="Arial"/>
        </w:rPr>
        <w:t xml:space="preserve"> is 64.07 g/mol. What is its molecular formula? </w:t>
      </w:r>
    </w:p>
    <w:p w14:paraId="41E0FB23" w14:textId="77777777" w:rsidR="00A90A0D" w:rsidRPr="00F2477E" w:rsidRDefault="00A90A0D" w:rsidP="00A66083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hAnsi="Arial" w:cs="Arial"/>
        </w:rPr>
      </w:pPr>
      <w:r w:rsidRPr="00F2477E">
        <w:rPr>
          <w:rFonts w:ascii="Arial" w:hAnsi="Arial" w:cs="Arial"/>
        </w:rPr>
        <w:t>The empirical formula is SO</w:t>
      </w:r>
      <w:r w:rsidRPr="00F2477E">
        <w:rPr>
          <w:rFonts w:ascii="Arial" w:hAnsi="Arial" w:cs="Arial"/>
          <w:vertAlign w:val="subscript"/>
        </w:rPr>
        <w:t xml:space="preserve">2 </w:t>
      </w:r>
      <w:r w:rsidRPr="00F2477E">
        <w:rPr>
          <w:rFonts w:ascii="Arial" w:hAnsi="Arial" w:cs="Arial"/>
        </w:rPr>
        <w:t>(from 1)</w:t>
      </w:r>
    </w:p>
    <w:p w14:paraId="6F0F3DF6" w14:textId="77777777" w:rsidR="00A90A0D" w:rsidRPr="00F2477E" w:rsidRDefault="00A90A0D" w:rsidP="002B270B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Empirical </w:t>
      </w:r>
      <w:r w:rsidR="00A66083" w:rsidRPr="00F2477E">
        <w:rPr>
          <w:rFonts w:ascii="Arial" w:hAnsi="Arial" w:cs="Arial"/>
        </w:rPr>
        <w:t xml:space="preserve">formula </w:t>
      </w:r>
      <w:r w:rsidRPr="00F2477E">
        <w:rPr>
          <w:rFonts w:ascii="Arial" w:hAnsi="Arial" w:cs="Arial"/>
        </w:rPr>
        <w:t>mass</w:t>
      </w:r>
    </w:p>
    <w:p w14:paraId="36C8F4D0" w14:textId="77777777" w:rsidR="00A66083" w:rsidRPr="00F2477E" w:rsidRDefault="00A66083" w:rsidP="00A66083">
      <w:pPr>
        <w:pStyle w:val="ListParagraph"/>
        <w:ind w:firstLine="720"/>
        <w:rPr>
          <w:rFonts w:ascii="Arial" w:hAnsi="Arial" w:cs="Arial"/>
        </w:rPr>
      </w:pPr>
      <w:r w:rsidRPr="00F2477E">
        <w:rPr>
          <w:rFonts w:ascii="Arial" w:hAnsi="Arial" w:cs="Arial"/>
        </w:rPr>
        <w:t>M</w:t>
      </w:r>
      <w:r w:rsidR="00E53A42" w:rsidRPr="00F2477E">
        <w:rPr>
          <w:rFonts w:ascii="Arial" w:hAnsi="Arial" w:cs="Arial"/>
        </w:rPr>
        <w:t>(S</w:t>
      </w:r>
      <w:r w:rsidR="00C27DDC" w:rsidRPr="00F2477E">
        <w:rPr>
          <w:rFonts w:ascii="Arial" w:hAnsi="Arial" w:cs="Arial"/>
        </w:rPr>
        <w:t>O</w:t>
      </w:r>
      <w:r w:rsidR="00C27DDC" w:rsidRPr="00F2477E">
        <w:rPr>
          <w:rFonts w:ascii="Arial" w:hAnsi="Arial" w:cs="Arial"/>
          <w:vertAlign w:val="subscript"/>
        </w:rPr>
        <w:t>2</w:t>
      </w:r>
      <w:r w:rsidR="00C27DDC" w:rsidRPr="00F2477E">
        <w:rPr>
          <w:rFonts w:ascii="Arial" w:hAnsi="Arial" w:cs="Arial"/>
        </w:rPr>
        <w:t>)</w:t>
      </w:r>
      <w:r w:rsidRPr="00F2477E">
        <w:rPr>
          <w:rFonts w:ascii="Arial" w:hAnsi="Arial" w:cs="Arial"/>
        </w:rPr>
        <w:t xml:space="preserve"> = 32</w:t>
      </w:r>
      <w:r w:rsidR="00C27DDC" w:rsidRPr="00F2477E">
        <w:rPr>
          <w:rFonts w:ascii="Arial" w:hAnsi="Arial" w:cs="Arial"/>
        </w:rPr>
        <w:t>.06</w:t>
      </w:r>
      <w:r w:rsidRPr="00F2477E">
        <w:rPr>
          <w:rFonts w:ascii="Arial" w:hAnsi="Arial" w:cs="Arial"/>
        </w:rPr>
        <w:t xml:space="preserve"> + 16</w:t>
      </w:r>
      <w:r w:rsidR="00C27DDC" w:rsidRPr="00F2477E">
        <w:rPr>
          <w:rFonts w:ascii="Arial" w:hAnsi="Arial" w:cs="Arial"/>
        </w:rPr>
        <w:t>.00</w:t>
      </w:r>
      <w:r w:rsidRPr="00F2477E">
        <w:rPr>
          <w:rFonts w:ascii="Arial" w:hAnsi="Arial" w:cs="Arial"/>
        </w:rPr>
        <w:t xml:space="preserve"> + 16</w:t>
      </w:r>
      <w:r w:rsidR="00C27DDC" w:rsidRPr="00F2477E">
        <w:rPr>
          <w:rFonts w:ascii="Arial" w:hAnsi="Arial" w:cs="Arial"/>
        </w:rPr>
        <w:t>.00</w:t>
      </w:r>
      <w:r w:rsidRPr="00F2477E">
        <w:rPr>
          <w:rFonts w:ascii="Arial" w:hAnsi="Arial" w:cs="Arial"/>
        </w:rPr>
        <w:t xml:space="preserve"> = 64</w:t>
      </w:r>
      <w:r w:rsidR="00C27DDC" w:rsidRPr="00F2477E">
        <w:rPr>
          <w:rFonts w:ascii="Arial" w:hAnsi="Arial" w:cs="Arial"/>
        </w:rPr>
        <w:t>.06</w:t>
      </w:r>
    </w:p>
    <w:p w14:paraId="56649F83" w14:textId="77777777" w:rsidR="00A66083" w:rsidRPr="00F2477E" w:rsidRDefault="00A66083" w:rsidP="00A66083">
      <w:pPr>
        <w:pStyle w:val="ListParagraph"/>
        <w:ind w:firstLine="720"/>
        <w:rPr>
          <w:rFonts w:ascii="Arial" w:hAnsi="Arial" w:cs="Arial"/>
        </w:rPr>
      </w:pPr>
    </w:p>
    <w:p w14:paraId="6D483729" w14:textId="77777777" w:rsidR="00C27DDC" w:rsidRPr="00F2477E" w:rsidRDefault="005D3896" w:rsidP="00C27DDC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Number of empirical formula units</w:t>
      </w:r>
    </w:p>
    <w:p w14:paraId="0679002E" w14:textId="77777777" w:rsidR="00A66083" w:rsidRPr="00F2477E" w:rsidRDefault="003866C0" w:rsidP="00C27DDC">
      <w:pPr>
        <w:ind w:left="720"/>
        <w:rPr>
          <w:rFonts w:ascii="Arial" w:hAnsi="Arial" w:cs="Arial"/>
        </w:rPr>
      </w:pPr>
      <w:r w:rsidRPr="00F2477E">
        <w:rPr>
          <w:rFonts w:ascii="Arial" w:hAnsi="Arial" w:cs="Arial"/>
        </w:rPr>
        <w:t xml:space="preserve">Number of formula units = </w:t>
      </w:r>
      <w:r w:rsidR="00A66083" w:rsidRPr="00F2477E">
        <w:rPr>
          <w:rFonts w:ascii="Arial" w:hAnsi="Arial" w:cs="Arial"/>
        </w:rPr>
        <w:t>64</w:t>
      </w:r>
      <w:r w:rsidR="00C27DDC" w:rsidRPr="00F2477E">
        <w:rPr>
          <w:rFonts w:ascii="Arial" w:hAnsi="Arial" w:cs="Arial"/>
        </w:rPr>
        <w:t>.0</w:t>
      </w:r>
      <w:r w:rsidR="00991E7B" w:rsidRPr="00F2477E">
        <w:rPr>
          <w:rFonts w:ascii="Arial" w:hAnsi="Arial" w:cs="Arial"/>
        </w:rPr>
        <w:t>7</w:t>
      </w:r>
      <w:r w:rsidRPr="00F2477E">
        <w:rPr>
          <w:rFonts w:ascii="Arial" w:hAnsi="Arial" w:cs="Arial"/>
        </w:rPr>
        <w:t xml:space="preserve"> / 64.0</w:t>
      </w:r>
      <w:r w:rsidR="00991E7B" w:rsidRPr="00F2477E">
        <w:rPr>
          <w:rFonts w:ascii="Arial" w:hAnsi="Arial" w:cs="Arial"/>
        </w:rPr>
        <w:t>6</w:t>
      </w:r>
      <w:r w:rsidRPr="00F2477E">
        <w:rPr>
          <w:rFonts w:ascii="Arial" w:hAnsi="Arial" w:cs="Arial"/>
        </w:rPr>
        <w:t xml:space="preserve"> </w:t>
      </w:r>
      <w:r w:rsidR="002B270B" w:rsidRPr="00F2477E">
        <w:rPr>
          <w:rFonts w:ascii="Arial" w:hAnsi="Arial" w:cs="Arial"/>
        </w:rPr>
        <w:t xml:space="preserve">= </w:t>
      </w:r>
      <w:r w:rsidR="00991E7B" w:rsidRPr="00F2477E">
        <w:rPr>
          <w:rFonts w:ascii="Arial" w:hAnsi="Arial" w:cs="Arial"/>
        </w:rPr>
        <w:t>1.0002</w:t>
      </w:r>
      <w:r w:rsidRPr="00F2477E">
        <w:rPr>
          <w:rFonts w:ascii="Arial" w:hAnsi="Arial" w:cs="Arial"/>
        </w:rPr>
        <w:t xml:space="preserve"> = 1</w:t>
      </w:r>
    </w:p>
    <w:p w14:paraId="6B08A7EB" w14:textId="0F0E2B95" w:rsidR="00C27DDC" w:rsidRPr="00F2477E" w:rsidRDefault="00C27DDC" w:rsidP="00C27DDC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2477E">
        <w:rPr>
          <w:rFonts w:ascii="Arial" w:hAnsi="Arial" w:cs="Arial"/>
        </w:rPr>
        <w:t>Therefore</w:t>
      </w:r>
      <w:r w:rsidR="0053565E">
        <w:rPr>
          <w:rFonts w:ascii="Arial" w:hAnsi="Arial" w:cs="Arial"/>
        </w:rPr>
        <w:t>, the</w:t>
      </w:r>
      <w:r w:rsidRPr="00F2477E">
        <w:rPr>
          <w:rFonts w:ascii="Arial" w:hAnsi="Arial" w:cs="Arial"/>
        </w:rPr>
        <w:t xml:space="preserve"> molecular formula </w:t>
      </w:r>
      <w:r w:rsidR="0053565E" w:rsidRPr="00F2477E">
        <w:rPr>
          <w:rFonts w:ascii="Arial" w:hAnsi="Arial" w:cs="Arial"/>
        </w:rPr>
        <w:t>mass is</w:t>
      </w:r>
      <w:r w:rsidRPr="00F2477E">
        <w:rPr>
          <w:rFonts w:ascii="Arial" w:hAnsi="Arial" w:cs="Arial"/>
        </w:rPr>
        <w:t xml:space="preserve"> </w:t>
      </w:r>
      <w:proofErr w:type="gramStart"/>
      <w:r w:rsidRPr="00F2477E">
        <w:rPr>
          <w:rFonts w:ascii="Arial" w:hAnsi="Arial" w:cs="Arial"/>
        </w:rPr>
        <w:t>SO</w:t>
      </w:r>
      <w:r w:rsidRPr="00F2477E">
        <w:rPr>
          <w:rFonts w:ascii="Arial" w:hAnsi="Arial" w:cs="Arial"/>
          <w:vertAlign w:val="subscript"/>
        </w:rPr>
        <w:t>2</w:t>
      </w:r>
      <w:proofErr w:type="gramEnd"/>
    </w:p>
    <w:p w14:paraId="461EDFF3" w14:textId="77777777" w:rsidR="009D7344" w:rsidRDefault="009D7344" w:rsidP="00587854">
      <w:pPr>
        <w:rPr>
          <w:rFonts w:ascii="Arial" w:hAnsi="Arial" w:cs="Arial"/>
          <w:b/>
        </w:rPr>
      </w:pPr>
    </w:p>
    <w:p w14:paraId="2982579A" w14:textId="77777777" w:rsidR="00587854" w:rsidRPr="00F2477E" w:rsidRDefault="00587854" w:rsidP="00587854">
      <w:pPr>
        <w:rPr>
          <w:rFonts w:ascii="Arial" w:hAnsi="Arial" w:cs="Arial"/>
          <w:b/>
        </w:rPr>
      </w:pPr>
      <w:r w:rsidRPr="00F2477E">
        <w:rPr>
          <w:rFonts w:ascii="Arial" w:hAnsi="Arial" w:cs="Arial"/>
          <w:b/>
        </w:rPr>
        <w:t>Try these problems:</w:t>
      </w:r>
    </w:p>
    <w:p w14:paraId="08677F1F" w14:textId="79EF0571" w:rsidR="00587854" w:rsidRPr="00F2477E" w:rsidRDefault="00587854" w:rsidP="00587854">
      <w:pPr>
        <w:rPr>
          <w:rFonts w:ascii="Arial" w:hAnsi="Arial" w:cs="Arial"/>
          <w:b/>
          <w:bCs/>
        </w:rPr>
      </w:pPr>
      <w:r w:rsidRPr="00F2477E">
        <w:rPr>
          <w:rFonts w:ascii="Arial" w:hAnsi="Arial" w:cs="Arial"/>
          <w:b/>
          <w:bCs/>
        </w:rPr>
        <w:t>Problem 2:</w:t>
      </w:r>
      <w:r w:rsidRPr="00F2477E">
        <w:rPr>
          <w:rFonts w:ascii="Arial" w:hAnsi="Arial" w:cs="Arial"/>
        </w:rPr>
        <w:t xml:space="preserve"> A compound </w:t>
      </w:r>
      <w:r w:rsidR="00DF0A0C">
        <w:rPr>
          <w:rFonts w:ascii="Arial" w:hAnsi="Arial" w:cs="Arial"/>
        </w:rPr>
        <w:t>contains</w:t>
      </w:r>
      <w:r w:rsidRPr="00F2477E">
        <w:rPr>
          <w:rFonts w:ascii="Arial" w:hAnsi="Arial" w:cs="Arial"/>
        </w:rPr>
        <w:t xml:space="preserve"> 64.80 % carbon, 13.62 % hydrogen, and 21.58 % oxygen by weight. What is the empirical formula for this compound? The molecular weight </w:t>
      </w:r>
      <w:r w:rsidR="00DF0A0C">
        <w:rPr>
          <w:rFonts w:ascii="Arial" w:hAnsi="Arial" w:cs="Arial"/>
        </w:rPr>
        <w:t>of</w:t>
      </w:r>
      <w:r w:rsidRPr="00F2477E">
        <w:rPr>
          <w:rFonts w:ascii="Arial" w:hAnsi="Arial" w:cs="Arial"/>
        </w:rPr>
        <w:t xml:space="preserve"> this compound is 74.14 g/mol. What is its molecular formula?</w:t>
      </w:r>
    </w:p>
    <w:p w14:paraId="05848961" w14:textId="6887ABAB" w:rsidR="00587854" w:rsidRPr="00F2477E" w:rsidRDefault="00587854" w:rsidP="00587854">
      <w:pPr>
        <w:rPr>
          <w:rFonts w:ascii="Arial" w:hAnsi="Arial" w:cs="Arial"/>
        </w:rPr>
      </w:pPr>
      <w:r w:rsidRPr="00F2477E">
        <w:rPr>
          <w:rFonts w:ascii="Arial" w:hAnsi="Arial" w:cs="Arial"/>
          <w:b/>
          <w:bCs/>
        </w:rPr>
        <w:t>Problem 3:</w:t>
      </w:r>
      <w:r w:rsidRPr="00F2477E">
        <w:rPr>
          <w:rFonts w:ascii="Arial" w:hAnsi="Arial" w:cs="Arial"/>
        </w:rPr>
        <w:t xml:space="preserve"> A compound </w:t>
      </w:r>
      <w:r w:rsidR="00DF0A0C">
        <w:rPr>
          <w:rFonts w:ascii="Arial" w:hAnsi="Arial" w:cs="Arial"/>
        </w:rPr>
        <w:t>contains</w:t>
      </w:r>
      <w:r w:rsidRPr="00F2477E">
        <w:rPr>
          <w:rFonts w:ascii="Arial" w:hAnsi="Arial" w:cs="Arial"/>
        </w:rPr>
        <w:t xml:space="preserve"> 31.42 % sulfur, 31.35 % oxygen, and 37.23 % fluorine by weight. What is the empirical formula for this compound? The molecular weight </w:t>
      </w:r>
      <w:r w:rsidR="00DF0A0C">
        <w:rPr>
          <w:rFonts w:ascii="Arial" w:hAnsi="Arial" w:cs="Arial"/>
        </w:rPr>
        <w:t>of</w:t>
      </w:r>
      <w:r w:rsidRPr="00F2477E">
        <w:rPr>
          <w:rFonts w:ascii="Arial" w:hAnsi="Arial" w:cs="Arial"/>
        </w:rPr>
        <w:t xml:space="preserve"> this compound is 102.2 g/mol. What is its molecular formula?</w:t>
      </w:r>
    </w:p>
    <w:p w14:paraId="4896FBCB" w14:textId="556D1060" w:rsidR="00587854" w:rsidRDefault="00587854" w:rsidP="00587854">
      <w:pPr>
        <w:rPr>
          <w:rFonts w:ascii="Arial" w:hAnsi="Arial" w:cs="Arial"/>
        </w:rPr>
      </w:pPr>
      <w:r w:rsidRPr="00F2477E">
        <w:rPr>
          <w:rFonts w:ascii="Arial" w:hAnsi="Arial" w:cs="Arial"/>
          <w:b/>
        </w:rPr>
        <w:t>Problem 4</w:t>
      </w:r>
      <w:r w:rsidR="00481606" w:rsidRPr="00F2477E">
        <w:rPr>
          <w:rFonts w:ascii="Arial" w:hAnsi="Arial" w:cs="Arial"/>
          <w:b/>
        </w:rPr>
        <w:t>:</w:t>
      </w:r>
      <w:r w:rsidRPr="00F2477E">
        <w:rPr>
          <w:rFonts w:ascii="Arial" w:hAnsi="Arial" w:cs="Arial"/>
        </w:rPr>
        <w:t xml:space="preserve"> A molecule with </w:t>
      </w:r>
      <w:r w:rsidR="00F96B52">
        <w:rPr>
          <w:rFonts w:ascii="Arial" w:hAnsi="Arial" w:cs="Arial"/>
        </w:rPr>
        <w:t xml:space="preserve">a </w:t>
      </w:r>
      <w:r w:rsidRPr="00F2477E">
        <w:rPr>
          <w:rFonts w:ascii="Arial" w:hAnsi="Arial" w:cs="Arial"/>
        </w:rPr>
        <w:t xml:space="preserve">molecular weight of 180.18 g/mol is </w:t>
      </w:r>
      <w:r w:rsidR="00481606" w:rsidRPr="00F2477E">
        <w:rPr>
          <w:rFonts w:ascii="Arial" w:hAnsi="Arial" w:cs="Arial"/>
        </w:rPr>
        <w:t>analysed</w:t>
      </w:r>
      <w:r w:rsidRPr="00F2477E">
        <w:rPr>
          <w:rFonts w:ascii="Arial" w:hAnsi="Arial" w:cs="Arial"/>
        </w:rPr>
        <w:t xml:space="preserve"> and found to contain 40.00% carbon, 6.72% hydrogen and 53.28% oxygen</w:t>
      </w:r>
      <w:r w:rsidR="00481606" w:rsidRPr="00F2477E">
        <w:rPr>
          <w:rFonts w:ascii="Arial" w:hAnsi="Arial" w:cs="Arial"/>
        </w:rPr>
        <w:t xml:space="preserve">. </w:t>
      </w:r>
      <w:r w:rsidRPr="00F2477E">
        <w:rPr>
          <w:rFonts w:ascii="Arial" w:hAnsi="Arial" w:cs="Arial"/>
        </w:rPr>
        <w:t>What are the empirical and molecular formulas of the molecule?</w:t>
      </w:r>
    </w:p>
    <w:p w14:paraId="6346855E" w14:textId="77777777" w:rsidR="00555893" w:rsidRDefault="00555893" w:rsidP="00587854">
      <w:pPr>
        <w:rPr>
          <w:rFonts w:ascii="Arial" w:hAnsi="Arial" w:cs="Arial"/>
        </w:rPr>
      </w:pPr>
    </w:p>
    <w:p w14:paraId="23775332" w14:textId="77777777" w:rsidR="00555893" w:rsidRDefault="008C7B30" w:rsidP="00587854"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35315FBD" wp14:editId="42329619">
            <wp:simplePos x="0" y="0"/>
            <wp:positionH relativeFrom="column">
              <wp:posOffset>4921507</wp:posOffset>
            </wp:positionH>
            <wp:positionV relativeFrom="paragraph">
              <wp:posOffset>867597</wp:posOffset>
            </wp:positionV>
            <wp:extent cx="915694" cy="858145"/>
            <wp:effectExtent l="0" t="0" r="0" b="0"/>
            <wp:wrapNone/>
            <wp:docPr id="5" name="Picture 5" descr="Image result for chemistry  awes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emistry  awesom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94" cy="85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55893" w:rsidSect="0012479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F3A8A"/>
    <w:multiLevelType w:val="hybridMultilevel"/>
    <w:tmpl w:val="0F64CE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A392C"/>
    <w:multiLevelType w:val="hybridMultilevel"/>
    <w:tmpl w:val="1B40C5D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FF151B"/>
    <w:multiLevelType w:val="hybridMultilevel"/>
    <w:tmpl w:val="8C2029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22197"/>
    <w:multiLevelType w:val="hybridMultilevel"/>
    <w:tmpl w:val="A48AC3E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733502">
    <w:abstractNumId w:val="2"/>
  </w:num>
  <w:num w:numId="2" w16cid:durableId="703403083">
    <w:abstractNumId w:val="0"/>
  </w:num>
  <w:num w:numId="3" w16cid:durableId="1359042208">
    <w:abstractNumId w:val="3"/>
  </w:num>
  <w:num w:numId="4" w16cid:durableId="715011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Mjc1NbewMDc0NTJX0lEKTi0uzszPAykwrAUAf8UsUiwAAAA="/>
  </w:docVars>
  <w:rsids>
    <w:rsidRoot w:val="005D4DC5"/>
    <w:rsid w:val="00054F7B"/>
    <w:rsid w:val="0012479F"/>
    <w:rsid w:val="0026586A"/>
    <w:rsid w:val="002A72AB"/>
    <w:rsid w:val="002B270B"/>
    <w:rsid w:val="003857D9"/>
    <w:rsid w:val="003866C0"/>
    <w:rsid w:val="003B3B0F"/>
    <w:rsid w:val="003C4B1A"/>
    <w:rsid w:val="003D75D9"/>
    <w:rsid w:val="00481606"/>
    <w:rsid w:val="00483D63"/>
    <w:rsid w:val="004B7693"/>
    <w:rsid w:val="004C112B"/>
    <w:rsid w:val="0053565E"/>
    <w:rsid w:val="0054353B"/>
    <w:rsid w:val="00555893"/>
    <w:rsid w:val="00587854"/>
    <w:rsid w:val="005D3896"/>
    <w:rsid w:val="005D4DC5"/>
    <w:rsid w:val="006B3A9C"/>
    <w:rsid w:val="007519C5"/>
    <w:rsid w:val="008C7B30"/>
    <w:rsid w:val="00991E7B"/>
    <w:rsid w:val="009D7344"/>
    <w:rsid w:val="00A66083"/>
    <w:rsid w:val="00A90A0D"/>
    <w:rsid w:val="00BC4B3D"/>
    <w:rsid w:val="00BC6241"/>
    <w:rsid w:val="00C21EE6"/>
    <w:rsid w:val="00C27DDC"/>
    <w:rsid w:val="00D94263"/>
    <w:rsid w:val="00DF0A0C"/>
    <w:rsid w:val="00E403E8"/>
    <w:rsid w:val="00E53A42"/>
    <w:rsid w:val="00F2477E"/>
    <w:rsid w:val="00F3294C"/>
    <w:rsid w:val="00F96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3CE64"/>
  <w15:chartTrackingRefBased/>
  <w15:docId w15:val="{35AC50BF-1B67-4E33-9184-17845C590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DC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435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D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6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878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09597">
          <w:marLeft w:val="0"/>
          <w:marRight w:val="0"/>
          <w:marTop w:val="204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8121">
          <w:marLeft w:val="0"/>
          <w:marRight w:val="0"/>
          <w:marTop w:val="204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7241">
          <w:marLeft w:val="0"/>
          <w:marRight w:val="0"/>
          <w:marTop w:val="204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690">
          <w:marLeft w:val="0"/>
          <w:marRight w:val="0"/>
          <w:marTop w:val="204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15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739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2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911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6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4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0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0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33</Words>
  <Characters>2036</Characters>
  <Application>Microsoft Office Word</Application>
  <DocSecurity>0</DocSecurity>
  <Lines>6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8</cp:revision>
  <cp:lastPrinted>2022-07-22T01:40:00Z</cp:lastPrinted>
  <dcterms:created xsi:type="dcterms:W3CDTF">2022-07-22T03:48:00Z</dcterms:created>
  <dcterms:modified xsi:type="dcterms:W3CDTF">2024-08-14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52dddd27bac6f62f64f904fc8acc21aef4dc9464413c82fe134f1b4e1bf755</vt:lpwstr>
  </property>
</Properties>
</file>